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B36AD" w14:textId="5B42D5CB" w:rsidR="00D95495" w:rsidRDefault="00D95495" w:rsidP="00D95495">
      <w:pPr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</w:rPr>
        <w:t>IS312 – Web Design and Programming</w:t>
      </w:r>
    </w:p>
    <w:p w14:paraId="2921B47C" w14:textId="579B831F" w:rsidR="00D95495" w:rsidRDefault="00D95495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  <w:b/>
          <w:bCs/>
        </w:rPr>
        <w:t xml:space="preserve">Student Name: </w:t>
      </w:r>
      <w:r w:rsidR="008A460C">
        <w:rPr>
          <w:rStyle w:val="normaltextrun"/>
          <w:rFonts w:ascii="Arial" w:hAnsi="Arial" w:cs="Arial"/>
        </w:rPr>
        <w:t>Trevor Sparks</w:t>
      </w:r>
    </w:p>
    <w:p w14:paraId="13E6E3BC" w14:textId="1C865FEE" w:rsidR="00D95495" w:rsidRPr="00D445C6" w:rsidRDefault="00D95495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  <w:b/>
          <w:bCs/>
        </w:rPr>
        <w:t xml:space="preserve">Quarter: </w:t>
      </w:r>
      <w:r w:rsidR="00D445C6">
        <w:rPr>
          <w:rStyle w:val="normaltextrun"/>
          <w:rFonts w:ascii="Arial" w:hAnsi="Arial" w:cs="Arial"/>
        </w:rPr>
        <w:t>Fall 2022</w:t>
      </w:r>
    </w:p>
    <w:p w14:paraId="236C2DD6" w14:textId="1104AFA4" w:rsidR="00D95495" w:rsidRPr="00D95495" w:rsidRDefault="00D95495" w:rsidP="00D95495">
      <w:pPr>
        <w:rPr>
          <w:rStyle w:val="normaltextrun"/>
          <w:rFonts w:ascii="Arial" w:hAnsi="Arial" w:cs="Arial"/>
          <w:b/>
          <w:bCs/>
        </w:rPr>
      </w:pPr>
      <w:r>
        <w:rPr>
          <w:rStyle w:val="normaltextrun"/>
          <w:rFonts w:ascii="Arial" w:hAnsi="Arial" w:cs="Arial"/>
          <w:b/>
          <w:bCs/>
        </w:rPr>
        <w:t>PE07 Lab Report</w:t>
      </w:r>
    </w:p>
    <w:p w14:paraId="3B97BFBB" w14:textId="13B6C9DD" w:rsidR="00D95495" w:rsidRDefault="00D95495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Please complete this document per the lab instructions.</w:t>
      </w:r>
    </w:p>
    <w:p w14:paraId="2F7DA124" w14:textId="3B9A0366" w:rsidR="00D95495" w:rsidRPr="00481CC3" w:rsidRDefault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 xml:space="preserve">Task #1 - 2 Source Code: </w:t>
      </w:r>
    </w:p>
    <w:p w14:paraId="68A40FE2" w14:textId="77777777" w:rsidR="005C35D2" w:rsidRPr="005C35D2" w:rsidRDefault="005C35D2" w:rsidP="005C35D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C35D2">
        <w:rPr>
          <w:rFonts w:ascii="Consolas" w:eastAsia="Times New Roman" w:hAnsi="Consolas" w:cs="Times New Roman"/>
          <w:color w:val="C678DD"/>
          <w:sz w:val="21"/>
          <w:szCs w:val="21"/>
        </w:rPr>
        <w:t>interface</w:t>
      </w: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C35D2">
        <w:rPr>
          <w:rFonts w:ascii="Consolas" w:eastAsia="Times New Roman" w:hAnsi="Consolas" w:cs="Times New Roman"/>
          <w:color w:val="E5C07B"/>
          <w:sz w:val="21"/>
          <w:szCs w:val="21"/>
        </w:rPr>
        <w:t>Identity</w:t>
      </w: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&lt;</w:t>
      </w:r>
      <w:r w:rsidRPr="005C35D2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5C35D2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>&gt;{</w:t>
      </w:r>
    </w:p>
    <w:p w14:paraId="79024B15" w14:textId="77777777" w:rsidR="005C35D2" w:rsidRPr="005C35D2" w:rsidRDefault="005C35D2" w:rsidP="005C35D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>    value</w:t>
      </w:r>
      <w:r w:rsidRPr="005C35D2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 </w:t>
      </w:r>
      <w:r w:rsidRPr="005C35D2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80759BD" w14:textId="77777777" w:rsidR="005C35D2" w:rsidRPr="005C35D2" w:rsidRDefault="005C35D2" w:rsidP="005C35D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>    message</w:t>
      </w:r>
      <w:r w:rsidRPr="005C35D2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C35D2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7D0AA443" w14:textId="77777777" w:rsidR="005C35D2" w:rsidRPr="005C35D2" w:rsidRDefault="005C35D2" w:rsidP="005C35D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C35D2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1E81431D" w14:textId="77777777" w:rsidR="00D95495" w:rsidRPr="00D95495" w:rsidRDefault="00D95495">
      <w:pPr>
        <w:rPr>
          <w:rFonts w:ascii="Arial" w:hAnsi="Arial" w:cs="Arial"/>
        </w:rPr>
      </w:pPr>
    </w:p>
    <w:p w14:paraId="20C9F171" w14:textId="0B3F9248" w:rsidR="00D95495" w:rsidRPr="00481CC3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 xml:space="preserve">Task #1 - 4 Source Code: </w:t>
      </w:r>
    </w:p>
    <w:p w14:paraId="3D38A022" w14:textId="77777777" w:rsidR="00787CC5" w:rsidRPr="00787CC5" w:rsidRDefault="00787CC5" w:rsidP="00787CC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787CC5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787CC5">
        <w:rPr>
          <w:rFonts w:ascii="Consolas" w:eastAsia="Times New Roman" w:hAnsi="Consolas" w:cs="Times New Roman"/>
          <w:color w:val="D19A66"/>
          <w:sz w:val="21"/>
          <w:szCs w:val="21"/>
        </w:rPr>
        <w:t>var1</w:t>
      </w:r>
      <w:r w:rsidRPr="00787CC5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787CC5">
        <w:rPr>
          <w:rFonts w:ascii="Consolas" w:eastAsia="Times New Roman" w:hAnsi="Consolas" w:cs="Times New Roman"/>
          <w:color w:val="E5C07B"/>
          <w:sz w:val="21"/>
          <w:szCs w:val="21"/>
        </w:rPr>
        <w:t>Identity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&lt;number, string&gt; </w:t>
      </w:r>
      <w:r w:rsidRPr="00787CC5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  <w:r w:rsidRPr="00787CC5">
        <w:rPr>
          <w:rFonts w:ascii="Consolas" w:eastAsia="Times New Roman" w:hAnsi="Consolas" w:cs="Times New Roman"/>
          <w:color w:val="E06C75"/>
          <w:sz w:val="21"/>
          <w:szCs w:val="21"/>
        </w:rPr>
        <w:t>value</w:t>
      </w:r>
      <w:r w:rsidRPr="00787CC5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787CC5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787CC5">
        <w:rPr>
          <w:rFonts w:ascii="Consolas" w:eastAsia="Times New Roman" w:hAnsi="Consolas" w:cs="Times New Roman"/>
          <w:color w:val="E06C75"/>
          <w:sz w:val="21"/>
          <w:szCs w:val="21"/>
        </w:rPr>
        <w:t>message</w:t>
      </w:r>
      <w:r w:rsidRPr="00787CC5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787CC5">
        <w:rPr>
          <w:rFonts w:ascii="Consolas" w:eastAsia="Times New Roman" w:hAnsi="Consolas" w:cs="Times New Roman"/>
          <w:color w:val="98C379"/>
          <w:sz w:val="21"/>
          <w:szCs w:val="21"/>
        </w:rPr>
        <w:t>"Hello World"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>};</w:t>
      </w:r>
    </w:p>
    <w:p w14:paraId="40640C32" w14:textId="77777777" w:rsidR="00787CC5" w:rsidRPr="00787CC5" w:rsidRDefault="00787CC5" w:rsidP="00787CC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787CC5">
        <w:rPr>
          <w:rFonts w:ascii="Consolas" w:eastAsia="Times New Roman" w:hAnsi="Consolas" w:cs="Times New Roman"/>
          <w:color w:val="C678DD"/>
          <w:sz w:val="21"/>
          <w:szCs w:val="21"/>
        </w:rPr>
        <w:t>const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787CC5">
        <w:rPr>
          <w:rFonts w:ascii="Consolas" w:eastAsia="Times New Roman" w:hAnsi="Consolas" w:cs="Times New Roman"/>
          <w:color w:val="D19A66"/>
          <w:sz w:val="21"/>
          <w:szCs w:val="21"/>
        </w:rPr>
        <w:t>var2</w:t>
      </w:r>
      <w:r w:rsidRPr="00787CC5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787CC5">
        <w:rPr>
          <w:rFonts w:ascii="Consolas" w:eastAsia="Times New Roman" w:hAnsi="Consolas" w:cs="Times New Roman"/>
          <w:color w:val="E5C07B"/>
          <w:sz w:val="21"/>
          <w:szCs w:val="21"/>
        </w:rPr>
        <w:t>Identity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&lt;string, number&gt; </w:t>
      </w:r>
      <w:r w:rsidRPr="00787CC5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  <w:r w:rsidRPr="00787CC5">
        <w:rPr>
          <w:rFonts w:ascii="Consolas" w:eastAsia="Times New Roman" w:hAnsi="Consolas" w:cs="Times New Roman"/>
          <w:color w:val="E06C75"/>
          <w:sz w:val="21"/>
          <w:szCs w:val="21"/>
        </w:rPr>
        <w:t>value</w:t>
      </w:r>
      <w:r w:rsidRPr="00787CC5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787CC5">
        <w:rPr>
          <w:rFonts w:ascii="Consolas" w:eastAsia="Times New Roman" w:hAnsi="Consolas" w:cs="Times New Roman"/>
          <w:color w:val="98C379"/>
          <w:sz w:val="21"/>
          <w:szCs w:val="21"/>
        </w:rPr>
        <w:t>"Hello World"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787CC5">
        <w:rPr>
          <w:rFonts w:ascii="Consolas" w:eastAsia="Times New Roman" w:hAnsi="Consolas" w:cs="Times New Roman"/>
          <w:color w:val="E06C75"/>
          <w:sz w:val="21"/>
          <w:szCs w:val="21"/>
        </w:rPr>
        <w:t>message</w:t>
      </w:r>
      <w:r w:rsidRPr="00787CC5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787CC5">
        <w:rPr>
          <w:rFonts w:ascii="Consolas" w:eastAsia="Times New Roman" w:hAnsi="Consolas" w:cs="Times New Roman"/>
          <w:color w:val="D19A66"/>
          <w:sz w:val="21"/>
          <w:szCs w:val="21"/>
        </w:rPr>
        <w:t>5</w:t>
      </w:r>
      <w:r w:rsidRPr="00787CC5">
        <w:rPr>
          <w:rFonts w:ascii="Consolas" w:eastAsia="Times New Roman" w:hAnsi="Consolas" w:cs="Times New Roman"/>
          <w:color w:val="ABB2BF"/>
          <w:sz w:val="21"/>
          <w:szCs w:val="21"/>
        </w:rPr>
        <w:t>};</w:t>
      </w:r>
    </w:p>
    <w:p w14:paraId="20DB8B28" w14:textId="21765471" w:rsidR="00D95495" w:rsidRDefault="00D95495" w:rsidP="00D95495">
      <w:pPr>
        <w:rPr>
          <w:rStyle w:val="normaltextrun"/>
          <w:rFonts w:ascii="Arial" w:hAnsi="Arial" w:cs="Arial"/>
        </w:rPr>
      </w:pPr>
    </w:p>
    <w:p w14:paraId="3757BFD7" w14:textId="77777777" w:rsidR="00BF0A67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>Task #2 - 1 Source Code:</w:t>
      </w:r>
    </w:p>
    <w:p w14:paraId="432715F6" w14:textId="77777777" w:rsidR="00647CB9" w:rsidRPr="00647CB9" w:rsidRDefault="00D95495" w:rsidP="00647CB9">
      <w:pPr>
        <w:shd w:val="clear" w:color="auto" w:fill="282C34"/>
        <w:spacing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481CC3">
        <w:rPr>
          <w:rStyle w:val="normaltextrun"/>
          <w:rFonts w:ascii="Arial" w:hAnsi="Arial" w:cs="Arial"/>
          <w:b/>
          <w:bCs/>
        </w:rPr>
        <w:t xml:space="preserve"> </w:t>
      </w:r>
      <w:r w:rsidR="00647CB9" w:rsidRPr="00647CB9">
        <w:rPr>
          <w:rFonts w:ascii="Consolas" w:eastAsia="Times New Roman" w:hAnsi="Consolas" w:cs="Times New Roman"/>
          <w:color w:val="C678DD"/>
          <w:sz w:val="21"/>
          <w:szCs w:val="21"/>
        </w:rPr>
        <w:t>interface</w:t>
      </w:r>
      <w:r w:rsidR="00647CB9" w:rsidRPr="00647CB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="00647CB9" w:rsidRPr="00647CB9">
        <w:rPr>
          <w:rFonts w:ascii="Consolas" w:eastAsia="Times New Roman" w:hAnsi="Consolas" w:cs="Times New Roman"/>
          <w:color w:val="E5C07B"/>
          <w:sz w:val="21"/>
          <w:szCs w:val="21"/>
        </w:rPr>
        <w:t>ProcessIdentity</w:t>
      </w:r>
      <w:r w:rsidR="00647CB9" w:rsidRPr="00647CB9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4D825E46" w14:textId="77777777" w:rsidR="00647CB9" w:rsidRPr="00647CB9" w:rsidRDefault="00647CB9" w:rsidP="00647CB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>    &lt;</w:t>
      </w:r>
      <w:r w:rsidRPr="00647CB9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647CB9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>&gt;(value</w:t>
      </w:r>
      <w:r w:rsidRPr="00647CB9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47CB9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>, message</w:t>
      </w:r>
      <w:r w:rsidRPr="00647CB9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47CB9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647CB9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647CB9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 xml:space="preserve">  </w:t>
      </w:r>
    </w:p>
    <w:p w14:paraId="1D679074" w14:textId="77777777" w:rsidR="00647CB9" w:rsidRPr="00647CB9" w:rsidRDefault="00647CB9" w:rsidP="00647CB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647CB9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78741F34" w14:textId="4AE3AC64" w:rsidR="001B7008" w:rsidRPr="00477BED" w:rsidRDefault="001B7008" w:rsidP="00477BED">
      <w:pPr>
        <w:rPr>
          <w:rStyle w:val="normaltextrun"/>
          <w:rFonts w:ascii="Arial" w:hAnsi="Arial" w:cs="Arial"/>
          <w:b/>
          <w:bCs/>
        </w:rPr>
      </w:pPr>
    </w:p>
    <w:p w14:paraId="30AAE355" w14:textId="356CB20A" w:rsidR="00D95495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 xml:space="preserve">Task #2 - 3 Source Code: </w:t>
      </w:r>
    </w:p>
    <w:p w14:paraId="75ED9499" w14:textId="77777777" w:rsidR="00AD4F03" w:rsidRPr="00AD4F03" w:rsidRDefault="00AD4F03" w:rsidP="00AD4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D4F03">
        <w:rPr>
          <w:rFonts w:ascii="Consolas" w:eastAsia="Times New Roman" w:hAnsi="Consolas" w:cs="Times New Roman"/>
          <w:color w:val="C678DD"/>
          <w:sz w:val="21"/>
          <w:szCs w:val="21"/>
        </w:rPr>
        <w:t>function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D4F03">
        <w:rPr>
          <w:rFonts w:ascii="Consolas" w:eastAsia="Times New Roman" w:hAnsi="Consolas" w:cs="Times New Roman"/>
          <w:color w:val="61AFEF"/>
          <w:sz w:val="21"/>
          <w:szCs w:val="21"/>
        </w:rPr>
        <w:t>processIdentity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AD4F03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AD4F03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>&gt;(value</w:t>
      </w:r>
      <w:r w:rsidRPr="00AD4F03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D4F03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>, message</w:t>
      </w:r>
      <w:r w:rsidRPr="00AD4F03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AD4F03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AD4F03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AD4F03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>{</w:t>
      </w:r>
    </w:p>
    <w:p w14:paraId="366A9C81" w14:textId="77777777" w:rsidR="00AD4F03" w:rsidRPr="00AD4F03" w:rsidRDefault="00AD4F03" w:rsidP="00AD4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>    console.</w:t>
      </w:r>
      <w:r w:rsidRPr="00AD4F03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>(message);</w:t>
      </w:r>
    </w:p>
    <w:p w14:paraId="3302E27F" w14:textId="77777777" w:rsidR="00AD4F03" w:rsidRPr="00AD4F03" w:rsidRDefault="00AD4F03" w:rsidP="00AD4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AD4F03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 xml:space="preserve"> value;</w:t>
      </w:r>
    </w:p>
    <w:p w14:paraId="10B7EF9E" w14:textId="77777777" w:rsidR="00AD4F03" w:rsidRPr="00AD4F03" w:rsidRDefault="00AD4F03" w:rsidP="00AD4F03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AD4F03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0D5BEC84" w14:textId="77777777" w:rsidR="00BF0A67" w:rsidRPr="00BF0A67" w:rsidRDefault="00BF0A67" w:rsidP="00D95495">
      <w:pPr>
        <w:rPr>
          <w:rStyle w:val="normaltextrun"/>
          <w:rFonts w:ascii="Arial" w:hAnsi="Arial" w:cs="Arial"/>
          <w:b/>
          <w:bCs/>
        </w:rPr>
      </w:pPr>
    </w:p>
    <w:p w14:paraId="0771E1A0" w14:textId="5528E9C1" w:rsidR="00AF26C7" w:rsidRDefault="00D95495" w:rsidP="00545826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>Task #2 – 7 Response to prompts:</w:t>
      </w:r>
    </w:p>
    <w:p w14:paraId="61DDECEE" w14:textId="0CBA64E3" w:rsidR="00B71E66" w:rsidRPr="000837C8" w:rsidRDefault="000837C8" w:rsidP="00545826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 xml:space="preserve">This allows us to </w:t>
      </w:r>
      <w:r w:rsidR="00F47498">
        <w:rPr>
          <w:rStyle w:val="normaltextrun"/>
          <w:rFonts w:ascii="Arial" w:hAnsi="Arial" w:cs="Arial"/>
        </w:rPr>
        <w:t xml:space="preserve">pass variables </w:t>
      </w:r>
      <w:r w:rsidR="00073A5A">
        <w:rPr>
          <w:rStyle w:val="normaltextrun"/>
          <w:rFonts w:ascii="Arial" w:hAnsi="Arial" w:cs="Arial"/>
        </w:rPr>
        <w:t>to the variable processor which is of type processIdentity</w:t>
      </w:r>
      <w:r w:rsidR="001D12D2">
        <w:rPr>
          <w:rStyle w:val="normaltextrun"/>
          <w:rFonts w:ascii="Arial" w:hAnsi="Arial" w:cs="Arial"/>
        </w:rPr>
        <w:t xml:space="preserve">. TypeScript handles this by making things more strict. You must pass processor a number and then a string, or else TypeScript throughs an error during </w:t>
      </w:r>
      <w:r w:rsidR="00B71E66">
        <w:rPr>
          <w:rStyle w:val="normaltextrun"/>
          <w:rFonts w:ascii="Arial" w:hAnsi="Arial" w:cs="Arial"/>
        </w:rPr>
        <w:t>compilation</w:t>
      </w:r>
      <w:r w:rsidR="001D12D2">
        <w:rPr>
          <w:rStyle w:val="normaltextrun"/>
          <w:rFonts w:ascii="Arial" w:hAnsi="Arial" w:cs="Arial"/>
        </w:rPr>
        <w:t>.</w:t>
      </w:r>
    </w:p>
    <w:p w14:paraId="53923240" w14:textId="7A68F003" w:rsidR="00D95495" w:rsidRPr="00481CC3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>Task #2 – 9 Response to prompts:</w:t>
      </w:r>
    </w:p>
    <w:p w14:paraId="297DA151" w14:textId="0F604586" w:rsidR="00495275" w:rsidRDefault="00B71E66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The results when running th</w:t>
      </w:r>
      <w:r w:rsidR="00495275">
        <w:rPr>
          <w:rStyle w:val="normaltextrun"/>
          <w:rFonts w:ascii="Arial" w:hAnsi="Arial" w:cs="Arial"/>
        </w:rPr>
        <w:t>e code is an error. However, if you comment out the line with returnNumber2 the code returns 100. We get an error because of the reason I sated in the last question. We cannot pass a string and then a number to the processIdentity function (in this case is is the variable processor which is of type processIdentity).</w:t>
      </w:r>
    </w:p>
    <w:p w14:paraId="731CEC24" w14:textId="77777777" w:rsidR="00D95495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>Task #3 – 2 Source Code:</w:t>
      </w:r>
    </w:p>
    <w:p w14:paraId="27529F5E" w14:textId="77777777" w:rsidR="00D16695" w:rsidRPr="00D16695" w:rsidRDefault="00D16695" w:rsidP="00D166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16695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lastRenderedPageBreak/>
        <w:t>// Task #3</w:t>
      </w:r>
    </w:p>
    <w:p w14:paraId="27B89565" w14:textId="77777777" w:rsidR="00D16695" w:rsidRPr="00D16695" w:rsidRDefault="00D16695" w:rsidP="00D166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16695">
        <w:rPr>
          <w:rFonts w:ascii="Consolas" w:eastAsia="Times New Roman" w:hAnsi="Consolas" w:cs="Times New Roman"/>
          <w:color w:val="C678DD"/>
          <w:sz w:val="21"/>
          <w:szCs w:val="21"/>
        </w:rPr>
        <w:t>interface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16695">
        <w:rPr>
          <w:rFonts w:ascii="Consolas" w:eastAsia="Times New Roman" w:hAnsi="Consolas" w:cs="Times New Roman"/>
          <w:color w:val="E5C07B"/>
          <w:sz w:val="21"/>
          <w:szCs w:val="21"/>
        </w:rPr>
        <w:t>IProcessIdentity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D16695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D16695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>&gt; {</w:t>
      </w:r>
    </w:p>
    <w:p w14:paraId="6F47F8AA" w14:textId="77777777" w:rsidR="00D16695" w:rsidRPr="00D16695" w:rsidRDefault="00D16695" w:rsidP="00D166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>    value</w:t>
      </w:r>
      <w:r w:rsidRPr="00D16695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16695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71B7BB5" w14:textId="77777777" w:rsidR="00D16695" w:rsidRPr="00D16695" w:rsidRDefault="00D16695" w:rsidP="00D166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>    message</w:t>
      </w:r>
      <w:r w:rsidRPr="00D16695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16695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465A29A" w14:textId="77777777" w:rsidR="00D16695" w:rsidRPr="00D16695" w:rsidRDefault="00D16695" w:rsidP="00D166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D16695">
        <w:rPr>
          <w:rFonts w:ascii="Consolas" w:eastAsia="Times New Roman" w:hAnsi="Consolas" w:cs="Times New Roman"/>
          <w:color w:val="61AFEF"/>
          <w:sz w:val="21"/>
          <w:szCs w:val="21"/>
        </w:rPr>
        <w:t>process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 xml:space="preserve">() </w:t>
      </w:r>
      <w:r w:rsidRPr="00D16695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D16695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A1BAB3D" w14:textId="77777777" w:rsidR="00D16695" w:rsidRPr="00D16695" w:rsidRDefault="00D16695" w:rsidP="00D16695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D16695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7CD50BF8" w14:textId="77777777" w:rsidR="00D95495" w:rsidRDefault="00D95495" w:rsidP="00D95495">
      <w:pPr>
        <w:rPr>
          <w:rStyle w:val="normaltextrun"/>
          <w:rFonts w:ascii="Arial" w:hAnsi="Arial" w:cs="Arial"/>
        </w:rPr>
      </w:pPr>
    </w:p>
    <w:p w14:paraId="1367729C" w14:textId="77777777" w:rsidR="00D95495" w:rsidRPr="00481CC3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>Task #3 – 6 Response to prompts:</w:t>
      </w:r>
    </w:p>
    <w:p w14:paraId="7B09CF2A" w14:textId="2CF46119" w:rsidR="00D95495" w:rsidRPr="00BD238F" w:rsidRDefault="00BD238F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We are able to do this because the T,U,X, and Y are just place holder values. What the letters are do not matter, it could be P and Q if you wanted it to be.</w:t>
      </w:r>
    </w:p>
    <w:p w14:paraId="3EEE09C8" w14:textId="77777777" w:rsidR="00D95495" w:rsidRPr="00481CC3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>Task #3 – 7 Source Code:</w:t>
      </w:r>
    </w:p>
    <w:p w14:paraId="7F6A4ED5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// Task #3</w:t>
      </w:r>
    </w:p>
    <w:p w14:paraId="2C5F481A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C678DD"/>
          <w:sz w:val="21"/>
          <w:szCs w:val="21"/>
        </w:rPr>
        <w:t>interface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IProcessIdentity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&gt; {</w:t>
      </w:r>
    </w:p>
    <w:p w14:paraId="5E5DD7B3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    value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128C817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    message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U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249100EF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5A28AC">
        <w:rPr>
          <w:rFonts w:ascii="Consolas" w:eastAsia="Times New Roman" w:hAnsi="Consolas" w:cs="Times New Roman"/>
          <w:color w:val="61AFEF"/>
          <w:sz w:val="21"/>
          <w:szCs w:val="21"/>
        </w:rPr>
        <w:t>proces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() 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T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9DD9DD9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75FD838B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9AC530D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C678DD"/>
          <w:sz w:val="21"/>
          <w:szCs w:val="21"/>
        </w:rPr>
        <w:t>clas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processIdentityClas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X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Y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&gt; </w:t>
      </w:r>
      <w:r w:rsidRPr="005A28AC">
        <w:rPr>
          <w:rFonts w:ascii="Consolas" w:eastAsia="Times New Roman" w:hAnsi="Consolas" w:cs="Times New Roman"/>
          <w:color w:val="C678DD"/>
          <w:sz w:val="21"/>
          <w:szCs w:val="21"/>
        </w:rPr>
        <w:t>implement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IProcessIdentity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X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Y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&gt; {</w:t>
      </w:r>
    </w:p>
    <w:p w14:paraId="02FACE67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    value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X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ACCED21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    message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Y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52B1EF2B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5A28AC">
        <w:rPr>
          <w:rFonts w:ascii="Consolas" w:eastAsia="Times New Roman" w:hAnsi="Consolas" w:cs="Times New Roman"/>
          <w:color w:val="61AFEF"/>
          <w:sz w:val="21"/>
          <w:szCs w:val="21"/>
        </w:rPr>
        <w:t>proces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() 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X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0F312FD9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5A28AC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5A28AC">
        <w:rPr>
          <w:rFonts w:ascii="Consolas" w:eastAsia="Times New Roman" w:hAnsi="Consolas" w:cs="Times New Roman"/>
          <w:color w:val="E06C75"/>
          <w:sz w:val="21"/>
          <w:szCs w:val="21"/>
        </w:rPr>
        <w:t>value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6D054888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7EBC8C27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5A28AC">
        <w:rPr>
          <w:rFonts w:ascii="Consolas" w:eastAsia="Times New Roman" w:hAnsi="Consolas" w:cs="Times New Roman"/>
          <w:color w:val="C678DD"/>
          <w:sz w:val="21"/>
          <w:szCs w:val="21"/>
        </w:rPr>
        <w:t>constructor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(value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X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, message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Y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2259B306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5A28AC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5A28AC">
        <w:rPr>
          <w:rFonts w:ascii="Consolas" w:eastAsia="Times New Roman" w:hAnsi="Consolas" w:cs="Times New Roman"/>
          <w:color w:val="E06C75"/>
          <w:sz w:val="21"/>
          <w:szCs w:val="21"/>
        </w:rPr>
        <w:t>value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value;</w:t>
      </w:r>
    </w:p>
    <w:p w14:paraId="6635B496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5A28AC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5A28AC">
        <w:rPr>
          <w:rFonts w:ascii="Consolas" w:eastAsia="Times New Roman" w:hAnsi="Consolas" w:cs="Times New Roman"/>
          <w:color w:val="E06C75"/>
          <w:sz w:val="21"/>
          <w:szCs w:val="21"/>
        </w:rPr>
        <w:t>message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message;</w:t>
      </w:r>
    </w:p>
    <w:p w14:paraId="355DBC4E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680DBFB2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727FF4D1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31DFD802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736E95B9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rocessInstance 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E5C07B"/>
          <w:sz w:val="21"/>
          <w:szCs w:val="21"/>
        </w:rPr>
        <w:t>processIdentityClas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&lt;number, string&gt; 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61AFEF"/>
          <w:sz w:val="21"/>
          <w:szCs w:val="21"/>
        </w:rPr>
        <w:t>processIdentityClas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5A28AC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5A28AC">
        <w:rPr>
          <w:rFonts w:ascii="Consolas" w:eastAsia="Times New Roman" w:hAnsi="Consolas" w:cs="Times New Roman"/>
          <w:color w:val="98C379"/>
          <w:sz w:val="21"/>
          <w:szCs w:val="21"/>
        </w:rPr>
        <w:t>"hello"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</w:p>
    <w:p w14:paraId="7472C19B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returnval 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rocessInstance.</w:t>
      </w:r>
      <w:r w:rsidRPr="005A28AC">
        <w:rPr>
          <w:rFonts w:ascii="Consolas" w:eastAsia="Times New Roman" w:hAnsi="Consolas" w:cs="Times New Roman"/>
          <w:color w:val="61AFEF"/>
          <w:sz w:val="21"/>
          <w:szCs w:val="21"/>
        </w:rPr>
        <w:t>process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</w:p>
    <w:p w14:paraId="717A4A9F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console.</w:t>
      </w:r>
      <w:r w:rsidRPr="005A28AC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(returnval)</w:t>
      </w:r>
    </w:p>
    <w:p w14:paraId="7B8DA494" w14:textId="77777777" w:rsidR="005A28AC" w:rsidRPr="005A28AC" w:rsidRDefault="005A28AC" w:rsidP="005A28A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processInstance.</w:t>
      </w:r>
      <w:r w:rsidRPr="005A28AC">
        <w:rPr>
          <w:rFonts w:ascii="Consolas" w:eastAsia="Times New Roman" w:hAnsi="Consolas" w:cs="Times New Roman"/>
          <w:color w:val="E06C75"/>
          <w:sz w:val="21"/>
          <w:szCs w:val="21"/>
        </w:rPr>
        <w:t>value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5A28AC">
        <w:rPr>
          <w:rFonts w:ascii="Consolas" w:eastAsia="Times New Roman" w:hAnsi="Consolas" w:cs="Times New Roman"/>
          <w:color w:val="98C379"/>
          <w:sz w:val="21"/>
          <w:szCs w:val="21"/>
        </w:rPr>
        <w:t>'100'</w:t>
      </w:r>
      <w:r w:rsidRPr="005A28AC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3136169" w14:textId="77777777" w:rsidR="00D95495" w:rsidRDefault="00D95495" w:rsidP="00D95495">
      <w:pPr>
        <w:rPr>
          <w:rStyle w:val="normaltextrun"/>
          <w:rFonts w:ascii="Arial" w:hAnsi="Arial" w:cs="Arial"/>
        </w:rPr>
      </w:pPr>
    </w:p>
    <w:p w14:paraId="60622C3C" w14:textId="77777777" w:rsidR="00D95495" w:rsidRPr="00481CC3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>Task #3 – 10 Response to prompts:</w:t>
      </w:r>
    </w:p>
    <w:p w14:paraId="2FA816AF" w14:textId="7CE39A0E" w:rsidR="00D95495" w:rsidRDefault="005A28AC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 xml:space="preserve">In this case when the function is run I will receive an output of 0. This is because I </w:t>
      </w:r>
      <w:r w:rsidR="00DD2A5C">
        <w:rPr>
          <w:rStyle w:val="normaltextrun"/>
          <w:rFonts w:ascii="Arial" w:hAnsi="Arial" w:cs="Arial"/>
        </w:rPr>
        <w:t>set 0 as the value. Also, I get an error when I try to set processInstance.value to =</w:t>
      </w:r>
      <w:r w:rsidR="00F34E48">
        <w:rPr>
          <w:rStyle w:val="normaltextrun"/>
          <w:rFonts w:ascii="Arial" w:hAnsi="Arial" w:cs="Arial"/>
        </w:rPr>
        <w:t>’100’ because ‘100’ is a string and the code is expecting to get a number.</w:t>
      </w:r>
    </w:p>
    <w:p w14:paraId="1BDE66B1" w14:textId="3147EEFC" w:rsidR="00D95495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>Task #4 – 1 Source Code:</w:t>
      </w:r>
    </w:p>
    <w:p w14:paraId="71826141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lastRenderedPageBreak/>
        <w:t>// Task #4</w:t>
      </w:r>
    </w:p>
    <w:p w14:paraId="31D9F280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138E3F5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C678DD"/>
          <w:sz w:val="21"/>
          <w:szCs w:val="21"/>
        </w:rPr>
        <w:t>class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E5C07B"/>
          <w:sz w:val="21"/>
          <w:szCs w:val="21"/>
        </w:rPr>
        <w:t>ProcessIdentityClass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032418">
        <w:rPr>
          <w:rFonts w:ascii="Consolas" w:eastAsia="Times New Roman" w:hAnsi="Consolas" w:cs="Times New Roman"/>
          <w:color w:val="E5C07B"/>
          <w:sz w:val="21"/>
          <w:szCs w:val="21"/>
        </w:rPr>
        <w:t>X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032418">
        <w:rPr>
          <w:rFonts w:ascii="Consolas" w:eastAsia="Times New Roman" w:hAnsi="Consolas" w:cs="Times New Roman"/>
          <w:color w:val="E5C07B"/>
          <w:sz w:val="21"/>
          <w:szCs w:val="21"/>
        </w:rPr>
        <w:t>Y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&gt; {</w:t>
      </w:r>
    </w:p>
    <w:p w14:paraId="4E8DDE1B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32418">
        <w:rPr>
          <w:rFonts w:ascii="Consolas" w:eastAsia="Times New Roman" w:hAnsi="Consolas" w:cs="Times New Roman"/>
          <w:color w:val="C678DD"/>
          <w:sz w:val="21"/>
          <w:szCs w:val="21"/>
        </w:rPr>
        <w:t>private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value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E5C07B"/>
          <w:sz w:val="21"/>
          <w:szCs w:val="21"/>
        </w:rPr>
        <w:t>X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338EA32D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32418">
        <w:rPr>
          <w:rFonts w:ascii="Consolas" w:eastAsia="Times New Roman" w:hAnsi="Consolas" w:cs="Times New Roman"/>
          <w:color w:val="C678DD"/>
          <w:sz w:val="21"/>
          <w:szCs w:val="21"/>
        </w:rPr>
        <w:t>private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message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E5C07B"/>
          <w:sz w:val="21"/>
          <w:szCs w:val="21"/>
        </w:rPr>
        <w:t>Y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0216C85F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3F11A1E1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32418">
        <w:rPr>
          <w:rFonts w:ascii="Consolas" w:eastAsia="Times New Roman" w:hAnsi="Consolas" w:cs="Times New Roman"/>
          <w:color w:val="C678DD"/>
          <w:sz w:val="21"/>
          <w:szCs w:val="21"/>
        </w:rPr>
        <w:t>constructor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(value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E5C07B"/>
          <w:sz w:val="21"/>
          <w:szCs w:val="21"/>
        </w:rPr>
        <w:t>X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, message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E5C07B"/>
          <w:sz w:val="21"/>
          <w:szCs w:val="21"/>
        </w:rPr>
        <w:t>Y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) {</w:t>
      </w:r>
    </w:p>
    <w:p w14:paraId="227C0584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032418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032418">
        <w:rPr>
          <w:rFonts w:ascii="Consolas" w:eastAsia="Times New Roman" w:hAnsi="Consolas" w:cs="Times New Roman"/>
          <w:color w:val="E06C75"/>
          <w:sz w:val="21"/>
          <w:szCs w:val="21"/>
        </w:rPr>
        <w:t>value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value;</w:t>
      </w:r>
    </w:p>
    <w:p w14:paraId="0AEC5C18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032418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032418">
        <w:rPr>
          <w:rFonts w:ascii="Consolas" w:eastAsia="Times New Roman" w:hAnsi="Consolas" w:cs="Times New Roman"/>
          <w:color w:val="E06C75"/>
          <w:sz w:val="21"/>
          <w:szCs w:val="21"/>
        </w:rPr>
        <w:t>message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message;</w:t>
      </w:r>
    </w:p>
    <w:p w14:paraId="2895AE9B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11583865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00782422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</w:t>
      </w:r>
      <w:r w:rsidRPr="00032418">
        <w:rPr>
          <w:rFonts w:ascii="Consolas" w:eastAsia="Times New Roman" w:hAnsi="Consolas" w:cs="Times New Roman"/>
          <w:color w:val="61AFEF"/>
          <w:sz w:val="21"/>
          <w:szCs w:val="21"/>
        </w:rPr>
        <w:t>getIdentity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() 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E5C07B"/>
          <w:sz w:val="21"/>
          <w:szCs w:val="21"/>
        </w:rPr>
        <w:t>X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{</w:t>
      </w:r>
    </w:p>
    <w:p w14:paraId="1C0ECAA0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        console.</w:t>
      </w:r>
      <w:r w:rsidRPr="00032418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032418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032418">
        <w:rPr>
          <w:rFonts w:ascii="Consolas" w:eastAsia="Times New Roman" w:hAnsi="Consolas" w:cs="Times New Roman"/>
          <w:color w:val="E06C75"/>
          <w:sz w:val="21"/>
          <w:szCs w:val="21"/>
        </w:rPr>
        <w:t>message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7E801E49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        </w:t>
      </w:r>
      <w:r w:rsidRPr="00032418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E06C75"/>
          <w:sz w:val="21"/>
          <w:szCs w:val="21"/>
        </w:rPr>
        <w:t>this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.</w:t>
      </w:r>
      <w:r w:rsidRPr="00032418">
        <w:rPr>
          <w:rFonts w:ascii="Consolas" w:eastAsia="Times New Roman" w:hAnsi="Consolas" w:cs="Times New Roman"/>
          <w:color w:val="E06C75"/>
          <w:sz w:val="21"/>
          <w:szCs w:val="21"/>
        </w:rPr>
        <w:t>value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;</w:t>
      </w:r>
    </w:p>
    <w:p w14:paraId="1416CAC6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    }</w:t>
      </w:r>
    </w:p>
    <w:p w14:paraId="496DCD8B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}</w:t>
      </w:r>
    </w:p>
    <w:p w14:paraId="14732F81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21F231D2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rocessorInstance1 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: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E5C07B"/>
          <w:sz w:val="21"/>
          <w:szCs w:val="21"/>
        </w:rPr>
        <w:t>ProcessIdentityClass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&lt;number, string&gt;;</w:t>
      </w:r>
    </w:p>
    <w:p w14:paraId="636E037A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processorInstance1 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C678DD"/>
          <w:sz w:val="21"/>
          <w:szCs w:val="21"/>
        </w:rPr>
        <w:t>new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</w:t>
      </w:r>
      <w:r w:rsidRPr="00032418">
        <w:rPr>
          <w:rFonts w:ascii="Consolas" w:eastAsia="Times New Roman" w:hAnsi="Consolas" w:cs="Times New Roman"/>
          <w:color w:val="61AFEF"/>
          <w:sz w:val="21"/>
          <w:szCs w:val="21"/>
        </w:rPr>
        <w:t>ProcessIdentityClass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032418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, </w:t>
      </w:r>
      <w:r w:rsidRPr="00032418">
        <w:rPr>
          <w:rFonts w:ascii="Consolas" w:eastAsia="Times New Roman" w:hAnsi="Consolas" w:cs="Times New Roman"/>
          <w:color w:val="98C379"/>
          <w:sz w:val="21"/>
          <w:szCs w:val="21"/>
        </w:rPr>
        <w:t>"hello"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);</w:t>
      </w:r>
    </w:p>
    <w:p w14:paraId="0E885662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1F66B922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C678DD"/>
          <w:sz w:val="21"/>
          <w:szCs w:val="21"/>
        </w:rPr>
        <w:t>let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output </w:t>
      </w:r>
      <w:r w:rsidRPr="00032418">
        <w:rPr>
          <w:rFonts w:ascii="Consolas" w:eastAsia="Times New Roman" w:hAnsi="Consolas" w:cs="Times New Roman"/>
          <w:color w:val="56B6C2"/>
          <w:sz w:val="21"/>
          <w:szCs w:val="21"/>
        </w:rPr>
        <w:t>=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 xml:space="preserve"> processorInstance1.</w:t>
      </w:r>
      <w:r w:rsidRPr="00032418">
        <w:rPr>
          <w:rFonts w:ascii="Consolas" w:eastAsia="Times New Roman" w:hAnsi="Consolas" w:cs="Times New Roman"/>
          <w:color w:val="61AFEF"/>
          <w:sz w:val="21"/>
          <w:szCs w:val="21"/>
        </w:rPr>
        <w:t>getIdentity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();</w:t>
      </w:r>
    </w:p>
    <w:p w14:paraId="42D9046D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console.</w:t>
      </w:r>
      <w:r w:rsidRPr="00032418">
        <w:rPr>
          <w:rFonts w:ascii="Consolas" w:eastAsia="Times New Roman" w:hAnsi="Consolas" w:cs="Times New Roman"/>
          <w:color w:val="61AFEF"/>
          <w:sz w:val="21"/>
          <w:szCs w:val="21"/>
        </w:rPr>
        <w:t>log</w:t>
      </w:r>
      <w:r w:rsidRPr="00032418">
        <w:rPr>
          <w:rFonts w:ascii="Consolas" w:eastAsia="Times New Roman" w:hAnsi="Consolas" w:cs="Times New Roman"/>
          <w:color w:val="ABB2BF"/>
          <w:sz w:val="21"/>
          <w:szCs w:val="21"/>
        </w:rPr>
        <w:t>(output)</w:t>
      </w:r>
    </w:p>
    <w:p w14:paraId="1A8B907C" w14:textId="77777777" w:rsidR="00032418" w:rsidRPr="00032418" w:rsidRDefault="00032418" w:rsidP="0003241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</w:rPr>
      </w:pPr>
    </w:p>
    <w:p w14:paraId="519E5D21" w14:textId="77777777" w:rsidR="00F94EA4" w:rsidRPr="00481CC3" w:rsidRDefault="00F94EA4" w:rsidP="00D95495">
      <w:pPr>
        <w:rPr>
          <w:rStyle w:val="normaltextrun"/>
          <w:rFonts w:ascii="Arial" w:hAnsi="Arial" w:cs="Arial"/>
          <w:b/>
          <w:bCs/>
        </w:rPr>
      </w:pPr>
    </w:p>
    <w:p w14:paraId="0D27C2CA" w14:textId="77777777" w:rsidR="00D95495" w:rsidRDefault="00D95495" w:rsidP="00D95495">
      <w:pPr>
        <w:rPr>
          <w:rStyle w:val="normaltextrun"/>
          <w:rFonts w:ascii="Arial" w:hAnsi="Arial" w:cs="Arial"/>
        </w:rPr>
      </w:pPr>
    </w:p>
    <w:p w14:paraId="26D108DB" w14:textId="63715070" w:rsidR="00D95495" w:rsidRDefault="00D95495" w:rsidP="00D95495">
      <w:pPr>
        <w:rPr>
          <w:rStyle w:val="normaltextrun"/>
          <w:rFonts w:ascii="Arial" w:hAnsi="Arial" w:cs="Arial"/>
          <w:b/>
          <w:bCs/>
        </w:rPr>
      </w:pPr>
      <w:r w:rsidRPr="00481CC3">
        <w:rPr>
          <w:rStyle w:val="normaltextrun"/>
          <w:rFonts w:ascii="Arial" w:hAnsi="Arial" w:cs="Arial"/>
          <w:b/>
          <w:bCs/>
        </w:rPr>
        <w:t>Task #4 – 5 Response to prompts:</w:t>
      </w:r>
    </w:p>
    <w:p w14:paraId="5A592CBA" w14:textId="3C8E0CFC" w:rsidR="00F94EA4" w:rsidRDefault="00F94EA4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 xml:space="preserve">The output for this code is: </w:t>
      </w:r>
    </w:p>
    <w:p w14:paraId="5F46F017" w14:textId="63784226" w:rsidR="00F94EA4" w:rsidRDefault="00F94EA4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hello</w:t>
      </w:r>
    </w:p>
    <w:p w14:paraId="19C53614" w14:textId="628A8BE7" w:rsidR="00F94EA4" w:rsidRPr="00F94EA4" w:rsidRDefault="00F94EA4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0</w:t>
      </w:r>
    </w:p>
    <w:p w14:paraId="67CE1236" w14:textId="679D8D83" w:rsidR="00D95495" w:rsidRDefault="00D95495" w:rsidP="00D95495">
      <w:pPr>
        <w:rPr>
          <w:rStyle w:val="normaltextrun"/>
          <w:rFonts w:ascii="Arial" w:hAnsi="Arial" w:cs="Arial"/>
        </w:rPr>
      </w:pPr>
    </w:p>
    <w:p w14:paraId="224ACA03" w14:textId="4AA9B9C2" w:rsidR="00D95495" w:rsidRDefault="00D95495" w:rsidP="00D95495">
      <w:pPr>
        <w:rPr>
          <w:rStyle w:val="normaltextrun"/>
          <w:rFonts w:ascii="Arial" w:hAnsi="Arial" w:cs="Arial"/>
        </w:rPr>
      </w:pPr>
      <w:r>
        <w:rPr>
          <w:rStyle w:val="normaltextrun"/>
          <w:rFonts w:ascii="Arial" w:hAnsi="Arial" w:cs="Arial"/>
        </w:rPr>
        <w:t>Once you have completed this document please submit per instructions.</w:t>
      </w:r>
    </w:p>
    <w:p w14:paraId="316493E1" w14:textId="77777777" w:rsidR="00D95495" w:rsidRPr="00D95495" w:rsidRDefault="00D95495" w:rsidP="00D95495">
      <w:pPr>
        <w:rPr>
          <w:rStyle w:val="normaltextrun"/>
          <w:rFonts w:ascii="Arial" w:hAnsi="Arial" w:cs="Arial"/>
        </w:rPr>
      </w:pPr>
    </w:p>
    <w:p w14:paraId="1EBF025A" w14:textId="77777777" w:rsidR="00D95495" w:rsidRDefault="00D95495"/>
    <w:sectPr w:rsidR="00D954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94EC2"/>
    <w:multiLevelType w:val="hybridMultilevel"/>
    <w:tmpl w:val="8E862530"/>
    <w:lvl w:ilvl="0" w:tplc="AB1E28C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15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nNjMyNLC1NjCwtLQyUdpeDU4uLM/DyQArNaAM9eagosAAAA"/>
  </w:docVars>
  <w:rsids>
    <w:rsidRoot w:val="00D95495"/>
    <w:rsid w:val="00032418"/>
    <w:rsid w:val="00073A5A"/>
    <w:rsid w:val="000837C8"/>
    <w:rsid w:val="0011458C"/>
    <w:rsid w:val="00131359"/>
    <w:rsid w:val="001B7008"/>
    <w:rsid w:val="001D00D3"/>
    <w:rsid w:val="001D12D2"/>
    <w:rsid w:val="00214E95"/>
    <w:rsid w:val="00303236"/>
    <w:rsid w:val="0036772B"/>
    <w:rsid w:val="003F4F71"/>
    <w:rsid w:val="003F7B02"/>
    <w:rsid w:val="00477BED"/>
    <w:rsid w:val="00481CC3"/>
    <w:rsid w:val="00495275"/>
    <w:rsid w:val="00536EB5"/>
    <w:rsid w:val="00545826"/>
    <w:rsid w:val="0058005C"/>
    <w:rsid w:val="005A28AC"/>
    <w:rsid w:val="005C35D2"/>
    <w:rsid w:val="005E4576"/>
    <w:rsid w:val="00635DC4"/>
    <w:rsid w:val="00647CB9"/>
    <w:rsid w:val="00787CC5"/>
    <w:rsid w:val="008A460C"/>
    <w:rsid w:val="00AD4F03"/>
    <w:rsid w:val="00AF26C7"/>
    <w:rsid w:val="00B71E66"/>
    <w:rsid w:val="00BD238F"/>
    <w:rsid w:val="00BF0A67"/>
    <w:rsid w:val="00D16695"/>
    <w:rsid w:val="00D445C6"/>
    <w:rsid w:val="00D95495"/>
    <w:rsid w:val="00DD2A5C"/>
    <w:rsid w:val="00E9341C"/>
    <w:rsid w:val="00F34E48"/>
    <w:rsid w:val="00F47498"/>
    <w:rsid w:val="00F568C9"/>
    <w:rsid w:val="00F94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8FFC"/>
  <w15:chartTrackingRefBased/>
  <w15:docId w15:val="{C9B21652-7920-4426-BD90-71E985618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4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D95495"/>
  </w:style>
  <w:style w:type="paragraph" w:styleId="ListParagraph">
    <w:name w:val="List Paragraph"/>
    <w:basedOn w:val="Normal"/>
    <w:uiPriority w:val="34"/>
    <w:qFormat/>
    <w:rsid w:val="00635D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9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88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4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2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9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06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6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5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74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7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81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7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4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5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5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6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8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4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7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86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0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2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5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24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4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2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1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3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5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4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2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3</Pages>
  <Words>467</Words>
  <Characters>2668</Characters>
  <Application>Microsoft Office Word</Application>
  <DocSecurity>0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 Scharlau</dc:creator>
  <cp:keywords/>
  <dc:description/>
  <cp:lastModifiedBy>Trevor Sparks</cp:lastModifiedBy>
  <cp:revision>40</cp:revision>
  <dcterms:created xsi:type="dcterms:W3CDTF">2022-11-10T02:13:00Z</dcterms:created>
  <dcterms:modified xsi:type="dcterms:W3CDTF">2022-12-10T17:19:00Z</dcterms:modified>
</cp:coreProperties>
</file>